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D85DB" w14:textId="77777777" w:rsidR="00C11A25" w:rsidRDefault="0056421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</w:t>
            </w:r>
            <w:r w:rsidR="00DD0F98">
              <w:rPr>
                <w:rFonts w:ascii="Calibri" w:eastAsia="Calibri" w:hAnsi="Calibri" w:cs="Calibri"/>
                <w:lang w:val="bg-BG"/>
              </w:rPr>
              <w:t>г-н</w:t>
            </w:r>
            <w:r>
              <w:rPr>
                <w:rFonts w:ascii="Calibri" w:eastAsia="Calibri" w:hAnsi="Calibri" w:cs="Calibri"/>
                <w:lang w:val="bg-BG"/>
              </w:rPr>
              <w:t xml:space="preserve"> Мраз,</w:t>
            </w:r>
          </w:p>
          <w:p w14:paraId="7803D52A" w14:textId="7713C6A7" w:rsidR="00DD0F98" w:rsidRPr="003E35BA" w:rsidRDefault="00DD0F9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нуждите на настъпващият празник смятам да действам</w:t>
            </w:r>
            <w:r w:rsidR="004D69A5">
              <w:rPr>
                <w:rFonts w:ascii="Calibri" w:eastAsia="Calibri" w:hAnsi="Calibri" w:cs="Calibri"/>
                <w:lang w:val="bg-BG"/>
              </w:rPr>
              <w:t xml:space="preserve"> агресивно и хитро.</w:t>
            </w:r>
            <w:r w:rsidR="000F17B3">
              <w:rPr>
                <w:rFonts w:ascii="Calibri" w:eastAsia="Calibri" w:hAnsi="Calibri" w:cs="Calibri"/>
                <w:lang w:val="bg-BG"/>
              </w:rPr>
              <w:t xml:space="preserve"> Като за начало смятам, че имаме </w:t>
            </w:r>
            <w:r w:rsidR="00104749">
              <w:rPr>
                <w:rFonts w:ascii="Calibri" w:eastAsia="Calibri" w:hAnsi="Calibri" w:cs="Calibri"/>
                <w:lang w:val="bg-BG"/>
              </w:rPr>
              <w:t>нужда от финансова подкрепа. Работ</w:t>
            </w:r>
            <w:r w:rsidR="00F15224">
              <w:rPr>
                <w:rFonts w:ascii="Calibri" w:eastAsia="Calibri" w:hAnsi="Calibri" w:cs="Calibri"/>
                <w:lang w:val="bg-BG"/>
              </w:rPr>
              <w:t xml:space="preserve">я с компания, които ще финансира нашият проект с достатъчно средства. </w:t>
            </w:r>
            <w:r w:rsidR="00575A15">
              <w:rPr>
                <w:rFonts w:ascii="Calibri" w:eastAsia="Calibri" w:hAnsi="Calibri" w:cs="Calibri"/>
                <w:lang w:val="bg-BG"/>
              </w:rPr>
              <w:t>Имаме нужда и от нови работници, които да заменя</w:t>
            </w:r>
            <w:r w:rsidR="00CA751B">
              <w:rPr>
                <w:rFonts w:ascii="Calibri" w:eastAsia="Calibri" w:hAnsi="Calibri" w:cs="Calibri"/>
                <w:lang w:val="bg-BG"/>
              </w:rPr>
              <w:t xml:space="preserve">т мързеливите и крадливи джуджета. </w:t>
            </w:r>
            <w:r w:rsidR="003E35BA">
              <w:rPr>
                <w:rFonts w:ascii="Calibri" w:eastAsia="Calibri" w:hAnsi="Calibri" w:cs="Calibri"/>
                <w:lang w:val="bg-BG"/>
              </w:rPr>
              <w:t xml:space="preserve">Компанията </w:t>
            </w:r>
            <w:r w:rsidR="003E35BA">
              <w:rPr>
                <w:rFonts w:ascii="Calibri" w:eastAsia="Calibri" w:hAnsi="Calibri" w:cs="Calibri"/>
                <w:lang w:val="en-US"/>
              </w:rPr>
              <w:t xml:space="preserve">HR AND MORE </w:t>
            </w:r>
            <w:r w:rsidR="003E35BA">
              <w:rPr>
                <w:rFonts w:ascii="Calibri" w:eastAsia="Calibri" w:hAnsi="Calibri" w:cs="Calibri"/>
                <w:lang w:val="bg-BG"/>
              </w:rPr>
              <w:t xml:space="preserve">разполага с всякакви служители. Те ще ни помогнат за намирането на нови </w:t>
            </w:r>
            <w:r w:rsidR="0061318A">
              <w:rPr>
                <w:rFonts w:ascii="Calibri" w:eastAsia="Calibri" w:hAnsi="Calibri" w:cs="Calibri"/>
                <w:lang w:val="bg-BG"/>
              </w:rPr>
              <w:t xml:space="preserve">джуджета. И последно, но не на последно място – конкуренцията. </w:t>
            </w:r>
            <w:r w:rsidR="008F6DDE">
              <w:rPr>
                <w:rFonts w:ascii="Calibri" w:eastAsia="Calibri" w:hAnsi="Calibri" w:cs="Calibri"/>
                <w:lang w:val="bg-BG"/>
              </w:rPr>
              <w:t xml:space="preserve">И тук естествено имам компания, която </w:t>
            </w:r>
            <w:r w:rsidR="006F03C4">
              <w:rPr>
                <w:rFonts w:ascii="Calibri" w:eastAsia="Calibri" w:hAnsi="Calibri" w:cs="Calibri"/>
                <w:lang w:val="bg-BG"/>
              </w:rPr>
              <w:t xml:space="preserve">специализира в отстраняването на конкуренцията. Това много ще ви помогне за </w:t>
            </w:r>
            <w:r w:rsidR="0040670F">
              <w:rPr>
                <w:rFonts w:ascii="Calibri" w:eastAsia="Calibri" w:hAnsi="Calibri" w:cs="Calibri"/>
                <w:lang w:val="bg-BG"/>
              </w:rPr>
              <w:t>позиционирането ви на пазар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786A0F05" w:rsidR="00C11A25" w:rsidRPr="00C11A25" w:rsidRDefault="00D44C39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2AD6172" w:rsidR="00C11A25" w:rsidRPr="00C11A25" w:rsidRDefault="002F7D6C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0D83D727" w:rsidR="00C11A25" w:rsidRPr="00C11A25" w:rsidRDefault="002F7D6C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0D3C680" w:rsidR="00610CD6" w:rsidRPr="00937F39" w:rsidRDefault="00937F3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013667C" w:rsidR="00610CD6" w:rsidRDefault="00C000E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/19:3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D16D416" w:rsidR="00610CD6" w:rsidRPr="00C80014" w:rsidRDefault="00C80014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463989D" w:rsidR="00610CD6" w:rsidRDefault="00C8001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</w:t>
            </w:r>
            <w:r w:rsidR="00F14397">
              <w:rPr>
                <w:rFonts w:ascii="Calibri" w:eastAsia="Calibri" w:hAnsi="Calibri" w:cs="Calibri"/>
              </w:rPr>
              <w:t>/19:41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F17B3"/>
    <w:rsid w:val="00104749"/>
    <w:rsid w:val="00215C82"/>
    <w:rsid w:val="002F7D6C"/>
    <w:rsid w:val="003E35BA"/>
    <w:rsid w:val="0040670F"/>
    <w:rsid w:val="004D69A5"/>
    <w:rsid w:val="00564213"/>
    <w:rsid w:val="00575A15"/>
    <w:rsid w:val="00610CD6"/>
    <w:rsid w:val="0061318A"/>
    <w:rsid w:val="006751DC"/>
    <w:rsid w:val="006F03C4"/>
    <w:rsid w:val="008F6DDE"/>
    <w:rsid w:val="00937F39"/>
    <w:rsid w:val="00B85B8D"/>
    <w:rsid w:val="00C000EC"/>
    <w:rsid w:val="00C11A25"/>
    <w:rsid w:val="00C80014"/>
    <w:rsid w:val="00CA751B"/>
    <w:rsid w:val="00D44C39"/>
    <w:rsid w:val="00DD0F98"/>
    <w:rsid w:val="00F14397"/>
    <w:rsid w:val="00F1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eorgievnikola99@gmail.com</cp:lastModifiedBy>
  <cp:revision>24</cp:revision>
  <dcterms:created xsi:type="dcterms:W3CDTF">2020-10-01T08:06:00Z</dcterms:created>
  <dcterms:modified xsi:type="dcterms:W3CDTF">2021-10-21T16:42:00Z</dcterms:modified>
</cp:coreProperties>
</file>